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DFF31" w14:textId="5FF28E6C" w:rsidR="00537F5D" w:rsidRDefault="00596210">
      <w:pPr>
        <w:pStyle w:val="Title"/>
      </w:pPr>
      <w:r>
        <w:t xml:space="preserve">ALT-F1 </w:t>
      </w:r>
      <w:r w:rsidR="006C153A">
        <w:t>Builds secure &amp; large-scale software</w:t>
      </w:r>
      <w:bookmarkStart w:id="0" w:name="_GoBack"/>
      <w:bookmarkEnd w:id="0"/>
    </w:p>
    <w:p w14:paraId="3F63C030" w14:textId="77777777" w:rsidR="00537F5D" w:rsidRDefault="00596210">
      <w:pPr>
        <w:pStyle w:val="Heading1"/>
      </w:pPr>
      <w:bookmarkStart w:id="1" w:name="why-alt-f1"/>
      <w:r>
        <w:t>WHY ALT-F1?</w:t>
      </w:r>
      <w:bookmarkEnd w:id="1"/>
    </w:p>
    <w:p w14:paraId="70D0C38E" w14:textId="77777777" w:rsidR="00537F5D" w:rsidRDefault="00596210">
      <w:pPr>
        <w:pStyle w:val="FirstParagraph"/>
      </w:pPr>
      <w:r>
        <w:t>ALT-F1</w:t>
      </w:r>
      <w:r>
        <w:rPr>
          <w:rStyle w:val="FootnoteReference"/>
        </w:rPr>
        <w:footnoteReference w:id="1"/>
      </w:r>
      <w:r>
        <w:t xml:space="preserve"> designs, implements, deploys and supports secure, large-scale software solutions for diverse industries: Manufacturing, MRO, Warehouse, Broadcasting, Bank, Insurance, Defense, Automotive, Law Enforcement, Justice &amp; Serious International Crime</w:t>
      </w:r>
    </w:p>
    <w:p w14:paraId="13EB21CA" w14:textId="77777777" w:rsidR="00537F5D" w:rsidRDefault="00596210">
      <w:pPr>
        <w:pStyle w:val="Heading1"/>
      </w:pPr>
      <w:bookmarkStart w:id="2" w:name="our-commitment"/>
      <w:r>
        <w:t>OUR COMMITMENT</w:t>
      </w:r>
      <w:bookmarkEnd w:id="2"/>
    </w:p>
    <w:p w14:paraId="3E7BF7F5" w14:textId="77777777" w:rsidR="00537F5D" w:rsidRDefault="00596210">
      <w:pPr>
        <w:pStyle w:val="FirstParagraph"/>
      </w:pPr>
      <w:r>
        <w:t>We strive for superior performance, unmatched work ethic, simple and pragmatic approach, jargon-free language and insightful ideas</w:t>
      </w:r>
    </w:p>
    <w:p w14:paraId="34E446F9" w14:textId="77777777" w:rsidR="00537F5D" w:rsidRDefault="00596210">
      <w:pPr>
        <w:pStyle w:val="Heading1"/>
      </w:pPr>
      <w:bookmarkStart w:id="3" w:name="about-alt-f1"/>
      <w:r>
        <w:t>ABOUT ALT-F1</w:t>
      </w:r>
      <w:bookmarkEnd w:id="3"/>
    </w:p>
    <w:p w14:paraId="3483978C" w14:textId="77777777" w:rsidR="00537F5D" w:rsidRDefault="00596210">
      <w:pPr>
        <w:pStyle w:val="FirstParagraph"/>
      </w:pPr>
      <w:r>
        <w:t>ALT-F1 was incorporated in October 2010 after his CEO spent 15 years designing, implementing and supporting mostly public administrations dealing with law enforcement, justice and serious international crime</w:t>
      </w:r>
    </w:p>
    <w:p w14:paraId="3759AE93" w14:textId="77777777" w:rsidR="00537F5D" w:rsidRDefault="00596210">
      <w:pPr>
        <w:pStyle w:val="BodyText"/>
      </w:pPr>
      <w:r>
        <w:t>ALT-F1 are the keys you press to get a support from a software application</w:t>
      </w:r>
    </w:p>
    <w:p w14:paraId="068B19A5" w14:textId="6D7D53CD" w:rsidR="00537F5D" w:rsidRDefault="00537F5D">
      <w:pPr>
        <w:pStyle w:val="BodyText"/>
      </w:pPr>
    </w:p>
    <w:p w14:paraId="2163730F" w14:textId="77777777" w:rsidR="00537F5D" w:rsidRDefault="00596210">
      <w:pPr>
        <w:pStyle w:val="BodyText"/>
      </w:pPr>
      <w:r>
        <w:t>The logo represents a round-table around which people participate to bring their experience and knowledge. The innovation created during the conversations is represented by the jet of water on top of the logo.</w:t>
      </w:r>
    </w:p>
    <w:p w14:paraId="7F41CF0D" w14:textId="7C04D0FC" w:rsidR="00537F5D" w:rsidRDefault="00537F5D">
      <w:pPr>
        <w:pStyle w:val="BodyText"/>
      </w:pPr>
    </w:p>
    <w:sectPr w:rsidR="00537F5D">
      <w:headerReference w:type="default" r:id="rId7"/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E6ABBF" w14:textId="77777777" w:rsidR="00955A1C" w:rsidRDefault="00955A1C">
      <w:pPr>
        <w:spacing w:after="0"/>
      </w:pPr>
      <w:r>
        <w:separator/>
      </w:r>
    </w:p>
  </w:endnote>
  <w:endnote w:type="continuationSeparator" w:id="0">
    <w:p w14:paraId="50417438" w14:textId="77777777" w:rsidR="00955A1C" w:rsidRDefault="00955A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3652C" w14:textId="77777777" w:rsidR="00F126C5" w:rsidRDefault="00596210">
    <w:pPr>
      <w:pStyle w:val="Footer"/>
    </w:pPr>
    <w:fldSimple w:instr=" FILENAME   \* MERGEFORMAT ">
      <w:r>
        <w:rPr>
          <w:noProof/>
        </w:rPr>
        <w:t>reference-docx.docx</w:t>
      </w:r>
    </w:fldSimple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8</w:t>
    </w:r>
    <w:r>
      <w:fldChar w:fldCharType="end"/>
    </w:r>
    <w:r>
      <w:t>/</w:t>
    </w:r>
    <w:fldSimple w:instr=" NUMPAGES   \* MERGEFORMAT ">
      <w:r>
        <w:rPr>
          <w:noProof/>
        </w:rPr>
        <w:t>8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928765" w14:textId="77777777" w:rsidR="00955A1C" w:rsidRDefault="00955A1C">
      <w:r>
        <w:separator/>
      </w:r>
    </w:p>
  </w:footnote>
  <w:footnote w:type="continuationSeparator" w:id="0">
    <w:p w14:paraId="3656F601" w14:textId="77777777" w:rsidR="00955A1C" w:rsidRDefault="00955A1C">
      <w:r>
        <w:continuationSeparator/>
      </w:r>
    </w:p>
  </w:footnote>
  <w:footnote w:id="1">
    <w:p w14:paraId="4042F2EC" w14:textId="77777777" w:rsidR="00537F5D" w:rsidRDefault="00596210">
      <w:pPr>
        <w:pStyle w:val="FootnoteText"/>
      </w:pPr>
      <w:r>
        <w:rPr>
          <w:rStyle w:val="FootnoteReference"/>
        </w:rPr>
        <w:footnoteRef/>
      </w:r>
      <w:r>
        <w:t xml:space="preserve"> ALT-F1 home page : </w:t>
      </w:r>
      <w:hyperlink r:id="rId1">
        <w:r>
          <w:rPr>
            <w:rStyle w:val="Hyperlink"/>
          </w:rPr>
          <w:t>http://www.alt-f1.be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1C4" w14:textId="18181BFD" w:rsidR="00F126C5" w:rsidRDefault="00955A1C">
    <w:pPr>
      <w:pStyle w:val="Header"/>
    </w:pPr>
    <w:sdt>
      <w:sdtPr>
        <w:alias w:val="Title"/>
        <w:tag w:val=""/>
        <w:id w:val="-1723599772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C153A">
          <w:t>ALT-F1 Builds secure &amp; large-scale software</w:t>
        </w:r>
      </w:sdtContent>
    </w:sdt>
    <w:r w:rsidR="00596210">
      <w:t xml:space="preserve"> </w:t>
    </w:r>
    <w:r w:rsidR="00596210">
      <w:tab/>
    </w:r>
    <w:r w:rsidR="00596210">
      <w:rPr>
        <w:noProof/>
      </w:rPr>
      <w:drawing>
        <wp:inline distT="0" distB="0" distL="0" distR="0" wp14:anchorId="6006B438" wp14:editId="7C3CB6EF">
          <wp:extent cx="2133600" cy="364027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LT-F1_we_believe_in_the_projects_we_work_on_965x172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1663" b="34585"/>
                  <a:stretch/>
                </pic:blipFill>
                <pic:spPr bwMode="auto">
                  <a:xfrm>
                    <a:off x="0" y="0"/>
                    <a:ext cx="2298750" cy="3922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4F86A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C0C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3E860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29ACFA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2"/>
  </w:num>
  <w:num w:numId="19">
    <w:abstractNumId w:val="0"/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37F5D"/>
    <w:rsid w:val="00590D07"/>
    <w:rsid w:val="00596210"/>
    <w:rsid w:val="006C153A"/>
    <w:rsid w:val="00784D58"/>
    <w:rsid w:val="008D6863"/>
    <w:rsid w:val="00955A1C"/>
    <w:rsid w:val="00B86B75"/>
    <w:rsid w:val="00BC48D5"/>
    <w:rsid w:val="00BF02F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5132C"/>
  <w15:docId w15:val="{E022E0F0-D003-4271-8E96-23F85B7AB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126C5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126C5"/>
  </w:style>
  <w:style w:type="paragraph" w:styleId="Footer">
    <w:name w:val="footer"/>
    <w:basedOn w:val="Normal"/>
    <w:link w:val="FooterChar"/>
    <w:unhideWhenUsed/>
    <w:rsid w:val="00F126C5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126C5"/>
  </w:style>
  <w:style w:type="character" w:styleId="PlaceholderText">
    <w:name w:val="Placeholder Text"/>
    <w:basedOn w:val="DefaultParagraphFont"/>
    <w:semiHidden/>
    <w:rsid w:val="000046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alt-f1.b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5</Words>
  <Characters>826</Characters>
  <Application>Microsoft Office Word</Application>
  <DocSecurity>0</DocSecurity>
  <Lines>1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T-F1 Builds secure &amp; large-scale software</vt:lpstr>
    </vt:vector>
  </TitlesOfParts>
  <Manager>Abdelkrim Boujraf</Manager>
  <Company>ALT-F1 SPRL</Company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-F1 Builds secure &amp; large-scale software</dc:title>
  <dc:subject>Value proposition</dc:subject>
  <dc:creator>Abdelkrim Boujraf</dc:creator>
  <cp:keywords/>
  <cp:lastModifiedBy>Abdelkrim BOUJRAF</cp:lastModifiedBy>
  <cp:revision>3</cp:revision>
  <dcterms:created xsi:type="dcterms:W3CDTF">2019-07-08T13:59:00Z</dcterms:created>
  <dcterms:modified xsi:type="dcterms:W3CDTF">2019-07-10T09:34:00Z</dcterms:modified>
</cp:coreProperties>
</file>